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3697DE14" w:rsidR="006D5E0B" w:rsidRPr="00151466" w:rsidRDefault="006E5F91" w:rsidP="0010096E">
      <w:pPr>
        <w:pStyle w:val="EPMPolicyTitle"/>
        <w:spacing w:after="240" w:line="880" w:lineRule="exact"/>
        <w:contextualSpacing w:val="0"/>
        <w:rPr>
          <w:sz w:val="36"/>
          <w:szCs w:val="36"/>
        </w:rPr>
      </w:pPr>
      <w:r>
        <w:drawing>
          <wp:anchor distT="0" distB="0" distL="114300" distR="114300" simplePos="0" relativeHeight="251668482" behindDoc="1" locked="0" layoutInCell="1" allowOverlap="1" wp14:anchorId="7B2F7FDA" wp14:editId="33D41866">
            <wp:simplePos x="0" y="0"/>
            <wp:positionH relativeFrom="column">
              <wp:posOffset>3882976</wp:posOffset>
            </wp:positionH>
            <wp:positionV relativeFrom="paragraph">
              <wp:posOffset>-1307758</wp:posOffset>
            </wp:positionV>
            <wp:extent cx="2754000" cy="907200"/>
            <wp:effectExtent l="0" t="0" r="1905" b="0"/>
            <wp:wrapNone/>
            <wp:docPr id="18" name="object 18" descr="A black background with blue text&#10;&#10;AI-generated content may be incorrect."/>
            <wp:cNvGraphicFramePr/>
            <a:graphic xmlns:a="http://schemas.openxmlformats.org/drawingml/2006/main">
              <a:graphicData uri="http://schemas.openxmlformats.org/drawingml/2006/picture">
                <pic:pic xmlns:pic="http://schemas.openxmlformats.org/drawingml/2006/picture">
                  <pic:nvPicPr>
                    <pic:cNvPr id="18" name="object 18" descr="A black background with blue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4000" cy="907200"/>
                    </a:xfrm>
                    <a:prstGeom prst="rect">
                      <a:avLst/>
                    </a:prstGeom>
                  </pic:spPr>
                </pic:pic>
              </a:graphicData>
            </a:graphic>
            <wp14:sizeRelH relativeFrom="margin">
              <wp14:pctWidth>0</wp14:pctWidth>
            </wp14:sizeRelH>
            <wp14:sizeRelV relativeFrom="margin">
              <wp14:pctHeight>0</wp14:pctHeight>
            </wp14:sizeRelV>
          </wp:anchor>
        </w:drawing>
      </w:r>
      <w:r w:rsidR="00A325A5" w:rsidRPr="00AD7136">
        <mc:AlternateContent>
          <mc:Choice Requires="wps">
            <w:drawing>
              <wp:anchor distT="0" distB="0" distL="114300" distR="114300" simplePos="0" relativeHeight="251658240" behindDoc="0" locked="0" layoutInCell="1" allowOverlap="1" wp14:anchorId="2A0B7EC9" wp14:editId="05BA44B1">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1956971B" w14:textId="77777777" w:rsidR="00DB6467" w:rsidRDefault="00DB6467" w:rsidP="008725AF">
            <w:pPr>
              <w:spacing w:before="80" w:after="80"/>
              <w:rPr>
                <w:rFonts w:cs="Arial"/>
                <w:sz w:val="21"/>
                <w:szCs w:val="21"/>
              </w:rPr>
            </w:pPr>
          </w:p>
          <w:p w14:paraId="697A231E" w14:textId="77777777" w:rsidR="000400D3" w:rsidRDefault="000400D3" w:rsidP="008725AF">
            <w:pPr>
              <w:spacing w:before="80" w:after="80"/>
              <w:rPr>
                <w:rFonts w:cs="Arial"/>
                <w:sz w:val="21"/>
                <w:szCs w:val="21"/>
              </w:rPr>
            </w:pPr>
          </w:p>
          <w:p w14:paraId="21E8A1CB" w14:textId="77777777" w:rsidR="000400D3" w:rsidRDefault="000400D3" w:rsidP="008725AF">
            <w:pPr>
              <w:spacing w:before="80" w:after="80"/>
              <w:rPr>
                <w:rFonts w:cs="Arial"/>
                <w:sz w:val="21"/>
                <w:szCs w:val="21"/>
              </w:rPr>
            </w:pPr>
          </w:p>
          <w:p w14:paraId="7377C946"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60D3E63C" w14:textId="77777777" w:rsidR="00DB6467" w:rsidRDefault="00DB6467" w:rsidP="008725AF">
            <w:pPr>
              <w:spacing w:before="80" w:after="80"/>
              <w:rPr>
                <w:rFonts w:cs="Arial"/>
                <w:sz w:val="21"/>
                <w:szCs w:val="21"/>
              </w:rPr>
            </w:pPr>
          </w:p>
          <w:p w14:paraId="44C9863E" w14:textId="77777777" w:rsidR="000400D3" w:rsidRDefault="000400D3" w:rsidP="008725AF">
            <w:pPr>
              <w:spacing w:before="80" w:after="80"/>
              <w:rPr>
                <w:rFonts w:cs="Arial"/>
                <w:sz w:val="21"/>
                <w:szCs w:val="21"/>
              </w:rPr>
            </w:pPr>
          </w:p>
          <w:p w14:paraId="01F07114" w14:textId="77777777" w:rsidR="000400D3" w:rsidRDefault="000400D3" w:rsidP="008725AF">
            <w:pPr>
              <w:spacing w:before="80" w:after="80"/>
              <w:rPr>
                <w:rFonts w:cs="Arial"/>
                <w:sz w:val="21"/>
                <w:szCs w:val="21"/>
              </w:rPr>
            </w:pPr>
          </w:p>
          <w:p w14:paraId="74CDD2EE"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1CEBFFC8" w14:textId="77777777" w:rsidR="00DB6467" w:rsidRDefault="00DB6467" w:rsidP="008725AF">
            <w:pPr>
              <w:spacing w:before="80" w:after="80"/>
              <w:rPr>
                <w:rFonts w:cs="Arial"/>
                <w:sz w:val="21"/>
                <w:szCs w:val="21"/>
              </w:rPr>
            </w:pPr>
          </w:p>
          <w:p w14:paraId="035DF63A" w14:textId="77777777" w:rsidR="000400D3" w:rsidRDefault="000400D3" w:rsidP="008725AF">
            <w:pPr>
              <w:spacing w:before="80" w:after="80"/>
              <w:rPr>
                <w:rFonts w:cs="Arial"/>
                <w:sz w:val="21"/>
                <w:szCs w:val="21"/>
              </w:rPr>
            </w:pPr>
          </w:p>
          <w:p w14:paraId="2BF0F8CC" w14:textId="77777777" w:rsidR="000400D3" w:rsidRDefault="000400D3" w:rsidP="008725AF">
            <w:pPr>
              <w:spacing w:before="80" w:after="80"/>
              <w:rPr>
                <w:rFonts w:cs="Arial"/>
                <w:sz w:val="21"/>
                <w:szCs w:val="21"/>
              </w:rPr>
            </w:pPr>
          </w:p>
          <w:p w14:paraId="370FDFD0"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57835CB8" w14:textId="77777777" w:rsidR="00DB6467" w:rsidRDefault="00DB6467" w:rsidP="008725AF">
            <w:pPr>
              <w:spacing w:before="80" w:after="80"/>
              <w:rPr>
                <w:rFonts w:cs="Arial"/>
                <w:sz w:val="21"/>
                <w:szCs w:val="21"/>
              </w:rPr>
            </w:pPr>
          </w:p>
          <w:p w14:paraId="51DE75DA" w14:textId="77777777" w:rsidR="000400D3" w:rsidRDefault="000400D3" w:rsidP="008725AF">
            <w:pPr>
              <w:spacing w:before="80" w:after="80"/>
              <w:rPr>
                <w:rFonts w:cs="Arial"/>
                <w:sz w:val="21"/>
                <w:szCs w:val="21"/>
              </w:rPr>
            </w:pPr>
          </w:p>
          <w:p w14:paraId="0D012631" w14:textId="77777777" w:rsidR="000400D3" w:rsidRDefault="000400D3" w:rsidP="008725AF">
            <w:pPr>
              <w:spacing w:before="80" w:after="80"/>
              <w:rPr>
                <w:rFonts w:cs="Arial"/>
                <w:sz w:val="21"/>
                <w:szCs w:val="21"/>
              </w:rPr>
            </w:pPr>
          </w:p>
          <w:p w14:paraId="1848482A"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654CF2D" w14:textId="77777777" w:rsidR="00DB6467" w:rsidRDefault="00DB6467" w:rsidP="008725AF">
            <w:pPr>
              <w:spacing w:before="80" w:after="80"/>
              <w:rPr>
                <w:rFonts w:cs="Arial"/>
                <w:sz w:val="21"/>
                <w:szCs w:val="21"/>
              </w:rPr>
            </w:pPr>
          </w:p>
          <w:p w14:paraId="32061B28" w14:textId="77777777" w:rsidR="000400D3" w:rsidRDefault="000400D3" w:rsidP="008725AF">
            <w:pPr>
              <w:spacing w:before="80" w:after="80"/>
              <w:rPr>
                <w:rFonts w:cs="Arial"/>
                <w:sz w:val="21"/>
                <w:szCs w:val="21"/>
              </w:rPr>
            </w:pPr>
          </w:p>
          <w:p w14:paraId="2B89D001" w14:textId="77777777" w:rsidR="000400D3" w:rsidRDefault="000400D3" w:rsidP="008725AF">
            <w:pPr>
              <w:spacing w:before="80" w:after="80"/>
              <w:rPr>
                <w:rFonts w:cs="Arial"/>
                <w:sz w:val="21"/>
                <w:szCs w:val="21"/>
              </w:rPr>
            </w:pPr>
          </w:p>
          <w:p w14:paraId="54A676C9"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76E5F6D9" w14:textId="77777777" w:rsidR="00DB6467" w:rsidRDefault="00DB6467" w:rsidP="008725AF">
            <w:pPr>
              <w:spacing w:before="80" w:after="80"/>
              <w:rPr>
                <w:rFonts w:cs="Arial"/>
                <w:sz w:val="21"/>
                <w:szCs w:val="21"/>
              </w:rPr>
            </w:pPr>
          </w:p>
          <w:p w14:paraId="682B3A4F" w14:textId="77777777" w:rsidR="000400D3" w:rsidRDefault="000400D3" w:rsidP="008725AF">
            <w:pPr>
              <w:spacing w:before="80" w:after="80"/>
              <w:rPr>
                <w:rFonts w:cs="Arial"/>
                <w:sz w:val="21"/>
                <w:szCs w:val="21"/>
              </w:rPr>
            </w:pPr>
          </w:p>
          <w:p w14:paraId="1ABC0E9D" w14:textId="77777777" w:rsidR="000400D3" w:rsidRDefault="000400D3" w:rsidP="008725AF">
            <w:pPr>
              <w:spacing w:before="80" w:after="80"/>
              <w:rPr>
                <w:rFonts w:cs="Arial"/>
                <w:sz w:val="21"/>
                <w:szCs w:val="21"/>
              </w:rPr>
            </w:pPr>
          </w:p>
          <w:p w14:paraId="0CD12B4E"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43291F8F" w:rsidR="00CA6265" w:rsidRDefault="00562A93" w:rsidP="00CA6265">
      <w:pPr>
        <w:pStyle w:val="EPMTextstyle"/>
        <w:ind w:left="709"/>
      </w:pPr>
      <w:r w:rsidRPr="00562A93">
        <w:t xml:space="preserve">By signing the </w:t>
      </w:r>
      <w:r w:rsidR="0013608B" w:rsidRPr="00562A93">
        <w:t>below,</w:t>
      </w:r>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5C126658" w:rsidR="00D13285" w:rsidRDefault="00D13285" w:rsidP="00D13285">
            <w:pPr>
              <w:spacing w:before="80" w:after="80"/>
            </w:pPr>
            <w:r w:rsidRPr="00BF7003">
              <w:rPr>
                <w:rFonts w:cs="Arial"/>
                <w:sz w:val="21"/>
                <w:szCs w:val="21"/>
              </w:rPr>
              <w:t xml:space="preserve">If </w:t>
            </w:r>
            <w:r w:rsidR="0013608B" w:rsidRPr="00BF7003">
              <w:rPr>
                <w:rFonts w:cs="Arial"/>
                <w:sz w:val="21"/>
                <w:szCs w:val="21"/>
              </w:rPr>
              <w:t>YES,</w:t>
            </w:r>
            <w:r w:rsidRPr="00BF7003">
              <w:rPr>
                <w:rFonts w:cs="Arial"/>
                <w:sz w:val="21"/>
                <w:szCs w:val="21"/>
              </w:rPr>
              <w:t xml:space="preserve">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CD6796E"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r w:rsidR="00B71D55" w:rsidRPr="0013608B">
        <w:t>Ministry of Justice</w:t>
      </w:r>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F2D07AD" w14:textId="77777777" w:rsidR="00B71D55" w:rsidRDefault="00B71D55" w:rsidP="00B71D55">
      <w:pPr>
        <w:pStyle w:val="EPMTextstyle"/>
        <w:ind w:left="709"/>
      </w:pPr>
      <w:r>
        <w:lastRenderedPageBreak/>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618C2A97" w14:textId="77777777" w:rsidR="00BF4099" w:rsidRPr="00E57809" w:rsidRDefault="00BF4099" w:rsidP="00BF4099">
      <w:pPr>
        <w:pStyle w:val="EPMTextstyle"/>
        <w:ind w:left="709"/>
        <w:rPr>
          <w:b/>
          <w:bCs/>
          <w:sz w:val="22"/>
          <w:szCs w:val="22"/>
        </w:rPr>
      </w:pPr>
      <w:r>
        <w:rPr>
          <w:b/>
          <w:bCs/>
        </w:rPr>
        <w:t xml:space="preserve">  </w:t>
      </w:r>
      <w:r w:rsidRPr="00E57809">
        <w:rPr>
          <w:b/>
          <w:bCs/>
          <w:sz w:val="22"/>
          <w:szCs w:val="22"/>
        </w:rPr>
        <w:t>Yes  /   No</w:t>
      </w:r>
    </w:p>
    <w:p w14:paraId="0F163216" w14:textId="138F560D" w:rsidR="00BF4099" w:rsidRPr="00BF7003" w:rsidRDefault="00BF4099" w:rsidP="00BF4099">
      <w:pPr>
        <w:pStyle w:val="EPMTextstyle"/>
        <w:ind w:left="709"/>
      </w:pPr>
      <w:r w:rsidRPr="008F63C3">
        <w:t>If you</w:t>
      </w:r>
      <w:r>
        <w:t xml:space="preserve"> have answered ‘Yes’, you</w:t>
      </w:r>
      <w:r w:rsidRPr="008F63C3">
        <w:t xml:space="preserve"> are required to make a declaration, please provide details on a separate document marked “confidential” and send to </w:t>
      </w:r>
      <w:hyperlink r:id="rId13" w:history="1">
        <w:r w:rsidRPr="008F63C3">
          <w:rPr>
            <w:rStyle w:val="Hyperlink"/>
          </w:rPr>
          <w:t>HR@kevigs.lincs.sch.uk</w:t>
        </w:r>
      </w:hyperlink>
      <w:r>
        <w:t xml:space="preserve"> </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52C709FE" w14:textId="38D73D20" w:rsidR="00106AAD"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w:t>
      </w:r>
      <w:r w:rsidR="00106AAD" w:rsidRPr="001F7DA1">
        <w:t xml:space="preserve">Further information is available in </w:t>
      </w:r>
      <w:r w:rsidR="00106AAD" w:rsidRPr="00BB7C14">
        <w:t xml:space="preserve">our </w:t>
      </w:r>
      <w:r w:rsidR="00106AAD" w:rsidRPr="00BB7C14">
        <w:rPr>
          <w:rStyle w:val="EPMBracketChar"/>
          <w:color w:val="auto"/>
        </w:rPr>
        <w:t>Privacy Notice</w:t>
      </w:r>
      <w:r w:rsidR="00106AAD" w:rsidRPr="00BB7C14">
        <w:t xml:space="preserve"> and </w:t>
      </w:r>
      <w:r w:rsidR="00106AAD" w:rsidRPr="00BB7C14">
        <w:rPr>
          <w:rStyle w:val="EPMBracketChar"/>
          <w:color w:val="auto"/>
        </w:rPr>
        <w:t xml:space="preserve">Data Retention Policy </w:t>
      </w:r>
      <w:r w:rsidR="00106AAD" w:rsidRPr="001F7DA1">
        <w:t>which can be found on our</w:t>
      </w:r>
      <w:r w:rsidR="00106AAD">
        <w:t xml:space="preserve"> website</w:t>
      </w:r>
      <w:r w:rsidR="00106AAD">
        <w:rPr>
          <w:rStyle w:val="EPMBracketChar"/>
        </w:rPr>
        <w:t xml:space="preserve"> </w:t>
      </w:r>
      <w:hyperlink r:id="rId14" w:history="1">
        <w:r w:rsidR="00106AAD" w:rsidRPr="004B4EA1">
          <w:rPr>
            <w:rStyle w:val="Hyperlink"/>
          </w:rPr>
          <w:t>www.kevigs.org</w:t>
        </w:r>
      </w:hyperlink>
      <w:r w:rsidR="00106AAD">
        <w:rPr>
          <w:rStyle w:val="EPMBracketChar"/>
          <w:color w:val="auto"/>
        </w:rPr>
        <w:t xml:space="preserve"> </w:t>
      </w:r>
      <w:r w:rsidR="00106AAD">
        <w:t xml:space="preserve">. Should you have any questions relating to our handling of your data please contact the school office. </w:t>
      </w:r>
    </w:p>
    <w:p w14:paraId="27562141" w14:textId="77777777" w:rsidR="00DE3210" w:rsidRPr="00EC0E5C" w:rsidRDefault="00DE3210" w:rsidP="00DE3210">
      <w:pPr>
        <w:pStyle w:val="EPMTextstyle"/>
        <w:ind w:left="709"/>
      </w:pPr>
      <w:r w:rsidRPr="00D010DE">
        <w:t>The information you have provided on this form will be retained in accordance with our data retention policy.</w:t>
      </w:r>
      <w:r>
        <w:t xml:space="preserve">  </w:t>
      </w:r>
      <w:r w:rsidRPr="00D010DE">
        <w:t xml:space="preserve">To read about your individual rights and/or to complain about how we have collected and processed the information you have provided on this form, you can contact our Data Protection Officer. </w:t>
      </w:r>
    </w:p>
    <w:p w14:paraId="2E4671FD" w14:textId="77777777" w:rsidR="00DE3210" w:rsidRPr="001F7DA1" w:rsidRDefault="00DE3210" w:rsidP="00DE3210">
      <w:pPr>
        <w:pStyle w:val="EPMTextstyle"/>
        <w:ind w:left="709"/>
      </w:pPr>
      <w:r w:rsidRPr="001F7DA1">
        <w:t xml:space="preserve">This form will be kept confidential but may be photocopied and may be transmitted electronically for use by those entitled to see the information as part of the recruitment process.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lastRenderedPageBreak/>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59B4371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w:t>
      </w:r>
      <w:r w:rsidR="008A2714">
        <w:t>s 12 &amp;</w:t>
      </w:r>
      <w:r w:rsidR="00D21B79" w:rsidRPr="00D21B79">
        <w:t xml:space="preserve">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4939F" w14:textId="77777777" w:rsidR="00C50009" w:rsidRDefault="00C50009" w:rsidP="002C1565">
      <w:r>
        <w:separator/>
      </w:r>
    </w:p>
  </w:endnote>
  <w:endnote w:type="continuationSeparator" w:id="0">
    <w:p w14:paraId="6A208BF6" w14:textId="77777777" w:rsidR="00C50009" w:rsidRDefault="00C50009" w:rsidP="002C1565">
      <w:r>
        <w:continuationSeparator/>
      </w:r>
    </w:p>
  </w:endnote>
  <w:endnote w:type="continuationNotice" w:id="1">
    <w:p w14:paraId="6D0A1A75" w14:textId="77777777" w:rsidR="00C50009" w:rsidRDefault="00C500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1D0CD2E"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25FAA" w14:textId="77777777" w:rsidR="00C50009" w:rsidRDefault="00C50009" w:rsidP="002C1565">
      <w:r>
        <w:separator/>
      </w:r>
    </w:p>
  </w:footnote>
  <w:footnote w:type="continuationSeparator" w:id="0">
    <w:p w14:paraId="0962A087" w14:textId="77777777" w:rsidR="00C50009" w:rsidRDefault="00C50009" w:rsidP="002C1565">
      <w:r>
        <w:continuationSeparator/>
      </w:r>
    </w:p>
  </w:footnote>
  <w:footnote w:type="continuationNotice" w:id="1">
    <w:p w14:paraId="67B970EE" w14:textId="77777777" w:rsidR="00C50009" w:rsidRDefault="00C500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7"/>
  </w:num>
  <w:num w:numId="3" w16cid:durableId="103813671">
    <w:abstractNumId w:val="20"/>
  </w:num>
  <w:num w:numId="4" w16cid:durableId="89013151">
    <w:abstractNumId w:val="6"/>
  </w:num>
  <w:num w:numId="5" w16cid:durableId="644162832">
    <w:abstractNumId w:val="16"/>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11"/>
  </w:num>
  <w:num w:numId="20" w16cid:durableId="1971932788">
    <w:abstractNumId w:val="22"/>
  </w:num>
  <w:num w:numId="21" w16cid:durableId="1316380039">
    <w:abstractNumId w:val="19"/>
  </w:num>
  <w:num w:numId="22" w16cid:durableId="2024894702">
    <w:abstractNumId w:val="18"/>
  </w:num>
  <w:num w:numId="23" w16cid:durableId="1409881924">
    <w:abstractNumId w:val="17"/>
  </w:num>
  <w:num w:numId="24" w16cid:durableId="1322269309">
    <w:abstractNumId w:val="0"/>
  </w:num>
  <w:num w:numId="25" w16cid:durableId="1879732278">
    <w:abstractNumId w:val="9"/>
  </w:num>
  <w:num w:numId="26" w16cid:durableId="1695419280">
    <w:abstractNumId w:val="5"/>
  </w:num>
  <w:num w:numId="27" w16cid:durableId="717751247">
    <w:abstractNumId w:val="2"/>
  </w:num>
  <w:num w:numId="28" w16cid:durableId="475146984">
    <w:abstractNumId w:val="14"/>
  </w:num>
  <w:num w:numId="29" w16cid:durableId="7461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00D3"/>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6AAD"/>
    <w:rsid w:val="001071FF"/>
    <w:rsid w:val="0012399B"/>
    <w:rsid w:val="00135C92"/>
    <w:rsid w:val="0013608B"/>
    <w:rsid w:val="00136437"/>
    <w:rsid w:val="001366AA"/>
    <w:rsid w:val="00136DBA"/>
    <w:rsid w:val="001372BA"/>
    <w:rsid w:val="00143BE9"/>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5564"/>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5250C"/>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4917"/>
    <w:rsid w:val="00436A9B"/>
    <w:rsid w:val="00436BCB"/>
    <w:rsid w:val="004373E9"/>
    <w:rsid w:val="00440E43"/>
    <w:rsid w:val="00443DBE"/>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6E5F91"/>
    <w:rsid w:val="00703599"/>
    <w:rsid w:val="00715684"/>
    <w:rsid w:val="007174A0"/>
    <w:rsid w:val="00744158"/>
    <w:rsid w:val="007573AD"/>
    <w:rsid w:val="00764594"/>
    <w:rsid w:val="00766210"/>
    <w:rsid w:val="00774F68"/>
    <w:rsid w:val="0077514E"/>
    <w:rsid w:val="00776B19"/>
    <w:rsid w:val="00782476"/>
    <w:rsid w:val="00787D75"/>
    <w:rsid w:val="007934AF"/>
    <w:rsid w:val="007A645A"/>
    <w:rsid w:val="007B14AC"/>
    <w:rsid w:val="007C3693"/>
    <w:rsid w:val="007D11DC"/>
    <w:rsid w:val="007D17DB"/>
    <w:rsid w:val="007D385D"/>
    <w:rsid w:val="007D4D29"/>
    <w:rsid w:val="007E2FF9"/>
    <w:rsid w:val="007E43E0"/>
    <w:rsid w:val="007E777D"/>
    <w:rsid w:val="007F5132"/>
    <w:rsid w:val="008078DF"/>
    <w:rsid w:val="00810758"/>
    <w:rsid w:val="00813289"/>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2714"/>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47A58"/>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4099"/>
    <w:rsid w:val="00BF5C2B"/>
    <w:rsid w:val="00C07231"/>
    <w:rsid w:val="00C1776C"/>
    <w:rsid w:val="00C50009"/>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E3210"/>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R@kevigs.lincs.sch.uk"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evig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C06B8"/>
    <w:rsid w:val="003729F0"/>
    <w:rsid w:val="00450FBC"/>
    <w:rsid w:val="004D47E2"/>
    <w:rsid w:val="00576EE2"/>
    <w:rsid w:val="00703599"/>
    <w:rsid w:val="007C0C4E"/>
    <w:rsid w:val="007F4A88"/>
    <w:rsid w:val="00813289"/>
    <w:rsid w:val="009E03F2"/>
    <w:rsid w:val="00B42A33"/>
    <w:rsid w:val="00B937E4"/>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B6AA9328774340A348DE1AEE3C3FD4" ma:contentTypeVersion="17" ma:contentTypeDescription="Create a new document." ma:contentTypeScope="" ma:versionID="a19f58c9356099a28e2fb63a936a8872">
  <xsd:schema xmlns:xsd="http://www.w3.org/2001/XMLSchema" xmlns:xs="http://www.w3.org/2001/XMLSchema" xmlns:p="http://schemas.microsoft.com/office/2006/metadata/properties" xmlns:ns2="f9d707f7-a14c-416b-8f04-433f2b567f97" xmlns:ns3="2baaaebc-01b6-440a-afc2-e4a3c032387f" targetNamespace="http://schemas.microsoft.com/office/2006/metadata/properties" ma:root="true" ma:fieldsID="535b5f97c648e74a70d66acce6bdee4c" ns2:_="" ns3:_="">
    <xsd:import namespace="f9d707f7-a14c-416b-8f04-433f2b567f97"/>
    <xsd:import namespace="2baaaebc-01b6-440a-afc2-e4a3c032387f"/>
    <xsd:element name="properties">
      <xsd:complexType>
        <xsd:sequence>
          <xsd:element name="documentManagement">
            <xsd:complexType>
              <xsd:all>
                <xsd:element ref="ns2:kc51f462e4a745f098a5ee2673a3d86f" minOccurs="0"/>
                <xsd:element ref="ns2:TaxCatchAll"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lcf76f155ced4ddcb4097134ff3c332f"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707f7-a14c-416b-8f04-433f2b567f97" elementFormDefault="qualified">
    <xsd:import namespace="http://schemas.microsoft.com/office/2006/documentManagement/types"/>
    <xsd:import namespace="http://schemas.microsoft.com/office/infopath/2007/PartnerControls"/>
    <xsd:element name="kc51f462e4a745f098a5ee2673a3d86f" ma:index="9" nillable="true" ma:taxonomy="true" ma:internalName="kc51f462e4a745f098a5ee2673a3d86f" ma:taxonomyFieldName="Staff_x0020_Category" ma:displayName="Staff Category" ma:fieldId="{4c51f462-e4a7-45f0-98a5-ee2673a3d86f}" ma:sspId="12c22472-1d92-4ee5-adf6-269e7f52bbd1" ma:termSetId="d946c681-aec9-43a6-8871-d900f145b6b9"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142486f7-b04f-4ab4-8c8f-4c6110f0767d}" ma:internalName="TaxCatchAll" ma:showField="CatchAllData" ma:web="f9d707f7-a14c-416b-8f04-433f2b567f97">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aaebc-01b6-440a-afc2-e4a3c03238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2c22472-1d92-4ee5-adf6-269e7f52bbd1"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baaaebc-01b6-440a-afc2-e4a3c032387f">
      <Terms xmlns="http://schemas.microsoft.com/office/infopath/2007/PartnerControls"/>
    </lcf76f155ced4ddcb4097134ff3c332f>
    <TaxCatchAll xmlns="f9d707f7-a14c-416b-8f04-433f2b567f97" xsi:nil="true"/>
    <kc51f462e4a745f098a5ee2673a3d86f xmlns="f9d707f7-a14c-416b-8f04-433f2b567f97">
      <Terms xmlns="http://schemas.microsoft.com/office/infopath/2007/PartnerControls"/>
    </kc51f462e4a745f098a5ee2673a3d86f>
  </documentManagement>
</p:properties>
</file>

<file path=customXml/itemProps1.xml><?xml version="1.0" encoding="utf-8"?>
<ds:datastoreItem xmlns:ds="http://schemas.openxmlformats.org/officeDocument/2006/customXml" ds:itemID="{6C259CD9-DE7A-4F54-AF7F-3C1D8400F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707f7-a14c-416b-8f04-433f2b567f97"/>
    <ds:schemaRef ds:uri="2baaaebc-01b6-440a-afc2-e4a3c0323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2baaaebc-01b6-440a-afc2-e4a3c032387f"/>
    <ds:schemaRef ds:uri="f9d707f7-a14c-416b-8f04-433f2b567f9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204</Words>
  <Characters>11521</Characters>
  <Application>Microsoft Office Word</Application>
  <DocSecurity>0</DocSecurity>
  <Lines>611</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len McMullan Staff</cp:lastModifiedBy>
  <cp:revision>3</cp:revision>
  <dcterms:created xsi:type="dcterms:W3CDTF">2026-01-30T09:50:00Z</dcterms:created>
  <dcterms:modified xsi:type="dcterms:W3CDTF">2026-01-3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34B6AA9328774340A348DE1AEE3C3FD4</vt:lpwstr>
  </property>
  <property fmtid="{D5CDD505-2E9C-101B-9397-08002B2CF9AE}" pid="10" name="MediaServiceImageTags">
    <vt:lpwstr/>
  </property>
  <property fmtid="{D5CDD505-2E9C-101B-9397-08002B2CF9AE}" pid="11" name="Staff_x0020_Category">
    <vt:lpwstr/>
  </property>
  <property fmtid="{D5CDD505-2E9C-101B-9397-08002B2CF9AE}" pid="12" name="Staff Category">
    <vt:lpwstr/>
  </property>
</Properties>
</file>